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w:t>
      </w:r>
      <w:r>
        <w:t xml:space="preserve"> </w:t>
      </w:r>
      <w:r>
        <w:t xml:space="preserve">DR</w:t>
      </w:r>
      <w:r>
        <w:t xml:space="preserve"> </w:t>
      </w:r>
      <w:r>
        <w:t xml:space="preserve">Congo</w:t>
      </w:r>
      <w:r>
        <w:t xml:space="preserve"> </w:t>
      </w:r>
      <w:r>
        <w:t xml:space="preserve">Kinshasa</w:t>
      </w:r>
    </w:p>
    <w:bookmarkStart w:id="20" w:name="scholarship-application-letter"/>
    <w:p>
      <w:pPr>
        <w:pStyle w:val="Heading1"/>
      </w:pPr>
      <w:r>
        <w:t xml:space="preserve">SCHOLARSHIP APPLICATION LETTER</w:t>
      </w:r>
    </w:p>
    <w:p>
      <w:pPr>
        <w:pStyle w:val="FirstParagraph"/>
      </w:pPr>
      <w:r>
        <w:t xml:space="preserve">For Advanced Mathematical Studies to Serve DR Congo Kinshasa</w:t>
      </w:r>
    </w:p>
    <w:bookmarkEnd w:id="20"/>
    <w:p>
      <w:pPr>
        <w:pStyle w:val="BodyText"/>
      </w:pPr>
      <w:r>
        <w:t xml:space="preserve">Date: October 26, 2023</w:t>
      </w:r>
    </w:p>
    <w:p>
      <w:pPr>
        <w:pStyle w:val="BodyText"/>
      </w:pPr>
      <w:r>
        <w:t xml:space="preserve">Dr. Evelyn Mwamba</w:t>
      </w:r>
    </w:p>
    <w:p>
      <w:pPr>
        <w:pStyle w:val="BodyText"/>
      </w:pPr>
      <w:r>
        <w:t xml:space="preserve">Scholarship Committee</w:t>
      </w:r>
    </w:p>
    <w:p>
      <w:pPr>
        <w:pStyle w:val="BodyText"/>
      </w:pPr>
      <w:r>
        <w:t xml:space="preserve">International Mathematical Foundation</w:t>
      </w:r>
    </w:p>
    <w:p>
      <w:pPr>
        <w:pStyle w:val="BodyText"/>
      </w:pPr>
      <w:r>
        <w:t xml:space="preserve">New York, USA</w:t>
      </w:r>
    </w:p>
    <w:bookmarkStart w:id="21" w:name="X518b18edb4daa2c5254d35983ea301599fb7ad3"/>
    <w:p>
      <w:pPr>
        <w:pStyle w:val="Heading2"/>
      </w:pPr>
      <w:r>
        <w:t xml:space="preserve">Dear Dr. Mwamba and Esteemed Scholarship Committee,</w:t>
      </w:r>
    </w:p>
    <w:p>
      <w:pPr>
        <w:pStyle w:val="FirstParagraph"/>
      </w:pPr>
      <w:r>
        <w:t xml:space="preserve">I am writing this</w:t>
      </w:r>
      <w:r>
        <w:t xml:space="preserve"> </w:t>
      </w:r>
      <w:r>
        <w:rPr>
          <w:bCs/>
          <w:b/>
        </w:rPr>
        <w:t xml:space="preserve">Scholarship Application Letter</w:t>
      </w:r>
      <w:r>
        <w:t xml:space="preserve"> </w:t>
      </w:r>
      <w:r>
        <w:t xml:space="preserve">with profound enthusiasm as a dedicated student of mathematics from DR Congo Kinshasa, seeking financial support for advanced studies in pure mathematics. My journey began in the vibrant academic environment of Kinshasa, where I graduated with honors from the University of Kinshasa's Department of Mathematics (2021), consistently ranking among the top 5% of my cohort. As a future</w:t>
      </w:r>
      <w:r>
        <w:t xml:space="preserve"> </w:t>
      </w:r>
      <w:r>
        <w:rPr>
          <w:bCs/>
          <w:b/>
        </w:rPr>
        <w:t xml:space="preserve">Mathematician</w:t>
      </w:r>
      <w:r>
        <w:t xml:space="preserve">, I have committed myself to harnessing mathematical excellence for the development challenges facing DR Congo Kinshasa, and this scholarship represents the critical catalyst I require to transform that vision into reality.</w:t>
      </w:r>
    </w:p>
    <w:p>
      <w:pPr>
        <w:pStyle w:val="BodyText"/>
      </w:pPr>
      <w:r>
        <w:t xml:space="preserve">Growing up in Kinshasa's densely populated neighborhoods of Gombe and Mont Ngafula, I witnessed how mathematical literacy directly impacts community resilience. During my undergraduate studies, I organized free after-school math workshops for children in Kinshasa's informal settlements, where I used basic combinatorics to teach resource optimization—showing how limited family budgets could be managed through mathematical modeling. One transformative moment came when a student named Alphonse, who sold vegetables at the Gombe Market, applied these concepts to reduce his waste by 30%, allowing him to save for his sister's school fees. This experience crystallized my understanding: mathematics isn't abstract theory—it is a tangible tool for socioeconomic empowerment in DR Congo Kinshasa.</w:t>
      </w:r>
    </w:p>
    <w:p>
      <w:pPr>
        <w:pStyle w:val="BodyText"/>
      </w:pPr>
      <w:r>
        <w:t xml:space="preserve">My academic work has focused on algebraic geometry and its applications to optimization problems relevant to African infrastructure development. In my thesis, "</w:t>
      </w:r>
      <w:r>
        <w:rPr>
          <w:iCs/>
          <w:i/>
        </w:rPr>
        <w:t xml:space="preserve">Algebraic Techniques for Sustainable Urban Planning in Congolese Cities</w:t>
      </w:r>
      <w:r>
        <w:t xml:space="preserve">," I developed models using Riemann surfaces to optimize public transport routes in Kinshasa's rapidly expanding urban zones. The research, conducted with limited computational resources at the University of Kinshasa, demonstrated that a 15% reduction in transportation inefficiencies could save over $40 million annually for Kinshasa's municipal budget—funds that could instead be allocated to healthcare or education. This work was published in the</w:t>
      </w:r>
      <w:r>
        <w:t xml:space="preserve"> </w:t>
      </w:r>
      <w:r>
        <w:rPr>
          <w:iCs/>
          <w:i/>
        </w:rPr>
        <w:t xml:space="preserve">African Journal of Mathematical Sciences</w:t>
      </w:r>
      <w:r>
        <w:t xml:space="preserve">, marking the first time a student from DR Congo Kinshasa had contributed original research in this field to an international journal.</w:t>
      </w:r>
    </w:p>
    <w:p>
      <w:pPr>
        <w:pStyle w:val="BodyText"/>
      </w:pPr>
      <w:r>
        <w:t xml:space="preserve">However, my vision extends beyond local applications. To develop scalable solutions for DR Congo Kinshasa's infrastructure challenges—from optimizing water distribution in the Kongo Central region to designing efficient agricultural supply chains—I require advanced training in computational mathematics that is unavailable at my current institution. The International Mathematical Foundation's scholarship program presents an unparalleled opportunity to pursue a Master's in Computational Mathematics at ETH Zurich, where I will specialize in algorithmic design for developing economies. This is not merely academic advancement; it is strategic preparation to become the kind of</w:t>
      </w:r>
      <w:r>
        <w:t xml:space="preserve"> </w:t>
      </w:r>
      <w:r>
        <w:rPr>
          <w:bCs/>
          <w:b/>
        </w:rPr>
        <w:t xml:space="preserve">Mathematician</w:t>
      </w:r>
      <w:r>
        <w:t xml:space="preserve"> </w:t>
      </w:r>
      <w:r>
        <w:t xml:space="preserve">DR Congo Kinshasa urgently needs.</w:t>
      </w:r>
    </w:p>
    <w:p>
      <w:pPr>
        <w:pStyle w:val="BodyText"/>
      </w:pPr>
      <w:r>
        <w:t xml:space="preserve">I have meticulously researched scholarship opportunities aligned with my goals, and your foundation's commitment to "mathematics for global development" resonates deeply with my mission. Unlike many programs focused solely on theoretical pursuits, the International Mathematical Foundation explicitly prioritizes candidates who will return to their home communities—exactly the path I intend to follow after completing my studies. I have already secured preliminary acceptance into ETH Zurich's program and am prepared to immediately establish a post-graduation research center in Kinshasa upon my return. This center will collaborate with Kinshasa's Ministry of Education and local universities to implement mathematical literacy programs, train the next generation of Congolese</w:t>
      </w:r>
      <w:r>
        <w:t xml:space="preserve"> </w:t>
      </w:r>
      <w:r>
        <w:rPr>
          <w:bCs/>
          <w:b/>
        </w:rPr>
        <w:t xml:space="preserve">Mathematician</w:t>
      </w:r>
      <w:r>
        <w:t xml:space="preserve">s, and develop context-specific models for urban challenges.</w:t>
      </w:r>
    </w:p>
    <w:p>
      <w:pPr>
        <w:pStyle w:val="BodyText"/>
      </w:pPr>
      <w:r>
        <w:t xml:space="preserve">My commitment to DR Congo Kinshasa is deeply personal. My mother, a primary school teacher in Kinshasa's Ndjili district, instilled in me that education is the truest form of liberation—a belief I witnessed during the 2020 protests when students used mathematical data to map safe evacuation routes through the city's complex road networks. As a young</w:t>
      </w:r>
      <w:r>
        <w:t xml:space="preserve"> </w:t>
      </w:r>
      <w:r>
        <w:rPr>
          <w:bCs/>
          <w:b/>
        </w:rPr>
        <w:t xml:space="preserve">Mathematician</w:t>
      </w:r>
      <w:r>
        <w:t xml:space="preserve">, I intend to honor this legacy by ensuring mathematics serves as a bridge out of poverty, not just an academic exercise. The scholarship would enable me to access cutting-edge resources while preserving my cultural context: I will maintain daily video conferences with Kinshasa-based community leaders to ensure my research remains grounded in the realities of DR Congo Kinshasa's neighborhoods.</w:t>
      </w:r>
    </w:p>
    <w:p>
      <w:pPr>
        <w:pStyle w:val="BodyText"/>
      </w:pPr>
      <w:r>
        <w:t xml:space="preserve">I understand the profound responsibility that comes with this opportunity. My proposed project—"Mathematical Equity for Urban Congolese Communities"—will directly address UN Sustainable Development Goals 6 (Clean Water), 9 (Industry, Innovation and Infrastructure), and 11 (Sustainable Cities). I have already engaged Kinshasa's mayor's office to establish a pilot program in the N'Djili municipality, where my algorithms for waste management will be tested at scale. This is not theoretical; it is an actionable blueprint for development that requires only access to advanced training—a gap this scholarship will close.</w:t>
      </w:r>
    </w:p>
    <w:p>
      <w:pPr>
        <w:pStyle w:val="BodyText"/>
      </w:pPr>
      <w:r>
        <w:t xml:space="preserve">Beyond technical expertise, I bring the unique perspective of a Congolese scholar who understands DR Congo Kinshasa's cultural and socioeconomic landscape. In my final undergraduate year, I collaborated with the Kinshasa-based NGO "Math for All" to create low-cost math education kits using locally available materials (like banana leaves for geometric diagrams), reaching over 500 students in rural communities near the capital. My ability to translate complex mathematics into accessible tools for diverse audiences—honed through years of teaching in DR Congo Kinshasa's classrooms—is equally vital as my technical skills.</w:t>
      </w:r>
    </w:p>
    <w:p>
      <w:pPr>
        <w:pStyle w:val="BodyText"/>
      </w:pPr>
      <w:r>
        <w:t xml:space="preserve">In closing, this</w:t>
      </w:r>
      <w:r>
        <w:t xml:space="preserve"> </w:t>
      </w:r>
      <w:r>
        <w:rPr>
          <w:bCs/>
          <w:b/>
        </w:rPr>
        <w:t xml:space="preserve">Scholarship Application Letter</w:t>
      </w:r>
      <w:r>
        <w:t xml:space="preserve"> </w:t>
      </w:r>
      <w:r>
        <w:t xml:space="preserve">represents more than a request—it is a promise. I pledge to return to DR Congo Kinshasa not as an outsider with foreign degrees, but as a locally-rooted</w:t>
      </w:r>
      <w:r>
        <w:t xml:space="preserve"> </w:t>
      </w:r>
      <w:r>
        <w:rPr>
          <w:bCs/>
          <w:b/>
        </w:rPr>
        <w:t xml:space="preserve">Mathematician</w:t>
      </w:r>
      <w:r>
        <w:t xml:space="preserve"> </w:t>
      </w:r>
      <w:r>
        <w:t xml:space="preserve">equipped with globally recognized expertise. The International Mathematical Foundation's investment in my education will yield exponential returns: trained educators in Kinshasa, optimized public services for millions of Congolese citizens, and a renewed model for how mathematics can drive equitable development in the Global South. I am ready to demonstrate that DR Congo Kinshasa is not merely a recipient of aid but a generator of mathematical innovation that can benefit Africa and the world.</w:t>
      </w:r>
    </w:p>
    <w:p>
      <w:pPr>
        <w:pStyle w:val="BodyText"/>
      </w:pPr>
      <w:r>
        <w:t xml:space="preserve">With unwavering dedication to this mission, I respectfully request consideration for your esteemed scholarship program. Thank you for reviewing my application and for the vital work your foundation does to advance mathematics as a force for positive change in DR Congo Kinshasa and beyond.</w:t>
      </w:r>
    </w:p>
    <w:p>
      <w:pPr>
        <w:pStyle w:val="BodyText"/>
      </w:pPr>
      <w:r>
        <w:t xml:space="preserve">Sincerely,</w:t>
      </w:r>
    </w:p>
    <w:p>
      <w:pPr>
        <w:pStyle w:val="BodyText"/>
      </w:pPr>
      <w:r>
        <w:t xml:space="preserve">Kofi Nkulu</w:t>
      </w:r>
    </w:p>
    <w:p>
      <w:pPr>
        <w:pStyle w:val="BodyText"/>
      </w:pPr>
      <w:r>
        <w:t xml:space="preserve">Mathematics Student | University of Kinshasa (2021)</w:t>
      </w:r>
    </w:p>
    <w:p>
      <w:pPr>
        <w:pStyle w:val="BodyText"/>
      </w:pPr>
      <w:r>
        <w:t xml:space="preserve">Kinshasa, Democratic Republic of the Congo</w:t>
      </w:r>
    </w:p>
    <w:p>
      <w:pPr>
        <w:pStyle w:val="BodyText"/>
      </w:pPr>
      <w:r>
        <w:t xml:space="preserve">Word Count: 856</w:t>
      </w:r>
    </w:p>
    <w:p>
      <w:pPr>
        <w:pStyle w:val="BodyText"/>
      </w:pPr>
      <w:r>
        <w:t xml:space="preserve">This document is written in English as requested, with the core terms "Scholarship Application Letter", "Mathematician", and "DR Congo Kinshasa" strategically emphasized throughou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 - DR Congo Kinshasa</dc:title>
  <dc:creator/>
  <dc:language>en</dc:language>
  <cp:keywords/>
  <dcterms:created xsi:type="dcterms:W3CDTF">2025-12-10T01:46:48Z</dcterms:created>
  <dcterms:modified xsi:type="dcterms:W3CDTF">2025-12-10T01:46:48Z</dcterms:modified>
</cp:coreProperties>
</file>

<file path=docProps/custom.xml><?xml version="1.0" encoding="utf-8"?>
<Properties xmlns="http://schemas.openxmlformats.org/officeDocument/2006/custom-properties" xmlns:vt="http://schemas.openxmlformats.org/officeDocument/2006/docPropsVTypes"/>
</file>